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18326" w14:textId="2036C44D" w:rsidR="00566B06" w:rsidRDefault="00566B06" w:rsidP="00566B06">
      <w:pPr>
        <w:pStyle w:val="NormalWeb"/>
        <w:jc w:val="both"/>
      </w:pPr>
      <w:r>
        <w:t>As a PhD candidate in Security under the guidance of Dr Sang-Yoon Chang, my primary goal in the "Computer Science Research - CS 6000" course is to deepen my understanding of advanced research methodologies and to refine my ability to conduct impactful research in the field of security. This course represents a pivotal opportunity to explore the latest trends, challenges, and innovations in cybersecurity, allowing me to develop a comprehensive framework for addressing complex issues in this domain. Through rigorous analysis and the application of various research techniques, I aim to contribute novel insights to the academic community while also developing practical solutions that can be applied in real-world scenarios.</w:t>
      </w:r>
    </w:p>
    <w:p w14:paraId="65F0F755" w14:textId="0EA5BBA1" w:rsidR="00566B06" w:rsidRDefault="00566B06" w:rsidP="00566B06">
      <w:pPr>
        <w:pStyle w:val="NormalWeb"/>
        <w:jc w:val="both"/>
      </w:pPr>
      <w:r>
        <w:t>In particular, I am eager to enhance my skills in identifying, analyzing, and solving complex security problems, focusing on areas such as adversarial attacks, secure system design, and the development of robust defen</w:t>
      </w:r>
      <w:r>
        <w:t>c</w:t>
      </w:r>
      <w:r>
        <w:t>e mechanisms. By the end of this course, I hope to have a well-rounded understanding of how to conduct high-quality research that not only advances theoretical knowledge but also has tangible impacts on the security landscape. My ultimate goal is to leverage this knowledge to produce a dissertation that is both academically rigorous and practically significant, contributing to the field of cybersecurity in meaningful ways.</w:t>
      </w:r>
    </w:p>
    <w:p w14:paraId="37C05514" w14:textId="4FB6BBCE" w:rsidR="00566B06" w:rsidRPr="00566B06" w:rsidRDefault="00566B06" w:rsidP="00566B0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6B06">
        <w:rPr>
          <w:rFonts w:ascii="Times New Roman" w:eastAsia="Times New Roman" w:hAnsi="Times New Roman" w:cs="Times New Roman"/>
          <w:sz w:val="24"/>
          <w:szCs w:val="24"/>
        </w:rPr>
        <w:t>Personally, I am married and the father of two energetic boys, both seven years old. Balancing family life with academic pursuits is both challenging and rewarding, and I find that trav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 w:rsidRPr="00566B06">
        <w:rPr>
          <w:rFonts w:ascii="Times New Roman" w:eastAsia="Times New Roman" w:hAnsi="Times New Roman" w:cs="Times New Roman"/>
          <w:sz w:val="24"/>
          <w:szCs w:val="24"/>
        </w:rPr>
        <w:t>ling with my family during free time and vacations provides the perfect opportunity to relax and gain new perspective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6B06">
        <w:rPr>
          <w:rFonts w:ascii="Times New Roman" w:eastAsia="Times New Roman" w:hAnsi="Times New Roman" w:cs="Times New Roman"/>
          <w:sz w:val="24"/>
          <w:szCs w:val="24"/>
        </w:rPr>
        <w:t>My journey from Bangladesh to my current PhD program represents not just a professional ambition but also a personal commitment to growth and learning.</w:t>
      </w:r>
    </w:p>
    <w:p w14:paraId="4D52E394" w14:textId="77777777" w:rsidR="00566B06" w:rsidRDefault="00566B06" w:rsidP="00566B0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6B06">
        <w:rPr>
          <w:rFonts w:ascii="Times New Roman" w:eastAsia="Times New Roman" w:hAnsi="Times New Roman" w:cs="Times New Roman"/>
          <w:sz w:val="24"/>
          <w:szCs w:val="24"/>
        </w:rPr>
        <w:t>\begin</w:t>
      </w:r>
    </w:p>
    <w:p w14:paraId="688CAB1E" w14:textId="071BB747" w:rsidR="00566B06" w:rsidRPr="00566B06" w:rsidRDefault="00566B06" w:rsidP="00566B0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6B06">
        <w:rPr>
          <w:rFonts w:ascii="Times New Roman" w:eastAsia="Times New Roman" w:hAnsi="Times New Roman" w:cs="Times New Roman"/>
          <w:sz w:val="24"/>
          <w:szCs w:val="24"/>
        </w:rPr>
        <w:t>{figure}[h!] \centering \includegraphics[width=0.3\textwidth]{path/to/your/photo.jpg} \caption{A photo of me} \label{fig</w:t>
      </w:r>
    </w:p>
    <w:p w14:paraId="778D94CE" w14:textId="77777777" w:rsidR="00566B06" w:rsidRPr="00566B06" w:rsidRDefault="00566B06" w:rsidP="00566B0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66B06">
        <w:rPr>
          <w:rFonts w:ascii="Times New Roman" w:eastAsia="Times New Roman" w:hAnsi="Times New Roman" w:cs="Times New Roman"/>
          <w:sz w:val="24"/>
          <w:szCs w:val="24"/>
        </w:rPr>
        <w:t>} \end{figure}</w:t>
      </w:r>
    </w:p>
    <w:p w14:paraId="37E564C9" w14:textId="77777777" w:rsidR="007B6C95" w:rsidRDefault="007B6C95" w:rsidP="00566B06">
      <w:pPr>
        <w:jc w:val="both"/>
      </w:pPr>
    </w:p>
    <w:sectPr w:rsidR="007B6C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sjQ0tjAyMjMwszRQ0lEKTi0uzszPAykwrAUAjc9rQiwAAAA="/>
  </w:docVars>
  <w:rsids>
    <w:rsidRoot w:val="005733C5"/>
    <w:rsid w:val="00566B06"/>
    <w:rsid w:val="005733C5"/>
    <w:rsid w:val="007B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359F4"/>
  <w15:chartTrackingRefBased/>
  <w15:docId w15:val="{399E3131-A5F0-4D1C-814F-62A0F9C0B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6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1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95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ul Islam</dc:creator>
  <cp:keywords/>
  <dc:description/>
  <cp:lastModifiedBy>Amanul Islam</cp:lastModifiedBy>
  <cp:revision>3</cp:revision>
  <dcterms:created xsi:type="dcterms:W3CDTF">2024-08-28T14:32:00Z</dcterms:created>
  <dcterms:modified xsi:type="dcterms:W3CDTF">2024-08-28T15:29:00Z</dcterms:modified>
</cp:coreProperties>
</file>